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a559013</w:t>
        </w:r>
      </w:hyperlink>
      <w:r>
        <w:t xml:space="preserve"> </w:t>
      </w:r>
      <w:r>
        <w:t xml:space="preserve">on April 6,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t xml:space="preserve">(2023-03-05)</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t xml:space="preserve">(2022-03-20)</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t xml:space="preserve">(2023-03-30)</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t xml:space="preserve">(2023-03-30)</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t xml:space="preserve">(2022-04)</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t xml:space="preserve">(2021-06)</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t xml:space="preserve">(2023-04-04)</w:t>
      </w:r>
      <w:r>
        <w:t xml:space="preserve"> </w:t>
      </w:r>
      <w:hyperlink r:id="rId279">
        <w:r>
          <w:rPr>
            <w:rStyle w:val="Hyperlink"/>
          </w:rPr>
          <w:t xml:space="preserve">https://github.com/greenelab/connectivity-search-manuscript</w:t>
        </w:r>
      </w:hyperlink>
    </w:p>
    <w:bookmarkEnd w:id="496"/>
    <w:bookmarkStart w:id="497"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t xml:space="preserve">(2021-12-20)</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a5590136d5803000566d573db61084e1b7e8ac3e"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a5590136d5803000566d573db61084e1b7e8ac3e/"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a5590136d5803000566d573db61084e1b7e8ac3e"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a5590136d5803000566d573db61084e1b7e8ac3e/"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6T18:22:16Z</dcterms:created>
  <dcterms:modified xsi:type="dcterms:W3CDTF">2023-04-06T18: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